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e Colonial Motor Compan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5"/>
        <w:gridCol w:w="563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eme Gibbon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384 973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'Regan Arndt Peters &amp; Evans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olmotor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809A943" w:rsidR="00661C78" w:rsidRDefault="005C2742">
      <w:r>
        <w:rPr>
          <w:noProof/>
        </w:rPr>
        <w:drawing>
          <wp:inline distT="0" distB="0" distL="0" distR="0" wp14:anchorId="5CF359FB" wp14:editId="17B4A42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C2742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2:00Z</dcterms:modified>
</cp:coreProperties>
</file>